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F64992" w:rsidRPr="00F64992" w:rsidRDefault="00F64992" w:rsidP="00F64992"/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316434" w:rsidP="00F05047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AHI</w:t>
      </w:r>
    </w:p>
    <w:p w:rsidR="00F42DB0" w:rsidRPr="00F42DB0" w:rsidRDefault="00316434" w:rsidP="00F42DB0">
      <w:pPr>
        <w:pStyle w:val="CM1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05 14</w:t>
      </w:r>
      <w:r w:rsidRPr="00316434">
        <w:rPr>
          <w:rFonts w:ascii="Arial" w:hAnsi="Arial" w:cs="Arial"/>
          <w:color w:val="000000"/>
          <w:vertAlign w:val="superscript"/>
        </w:rPr>
        <w:t>th</w:t>
      </w:r>
      <w:r w:rsidR="00F83EA4">
        <w:rPr>
          <w:rFonts w:ascii="Arial" w:hAnsi="Arial" w:cs="Arial"/>
          <w:color w:val="000000"/>
        </w:rPr>
        <w:t xml:space="preserve"> Street, Suite 900</w:t>
      </w:r>
      <w:bookmarkStart w:id="0" w:name="_GoBack"/>
      <w:bookmarkEnd w:id="0"/>
    </w:p>
    <w:p w:rsidR="00777460" w:rsidRDefault="00316434" w:rsidP="00F050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akland, CA 94612</w:t>
      </w:r>
    </w:p>
    <w:p w:rsidR="00777460" w:rsidRPr="00225E38" w:rsidRDefault="00777460" w:rsidP="00F05047">
      <w:pPr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77460" w:rsidRDefault="00777460" w:rsidP="00777460">
      <w:pPr>
        <w:pStyle w:val="CM1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HUD will approve, adjust upward or downward, or disapprove the proposed UA decrease upon </w:t>
      </w:r>
    </w:p>
    <w:p w:rsidR="00777460" w:rsidRDefault="00777460" w:rsidP="00777460">
      <w:pPr>
        <w:pStyle w:val="CM2"/>
        <w:ind w:right="100"/>
        <w:rPr>
          <w:rFonts w:cs="*Arial-11009"/>
          <w:color w:val="000000"/>
          <w:sz w:val="22"/>
          <w:szCs w:val="22"/>
        </w:rPr>
      </w:pPr>
      <w:r>
        <w:rPr>
          <w:rFonts w:cs="*Arial-11009"/>
          <w:color w:val="000000"/>
          <w:sz w:val="22"/>
          <w:szCs w:val="22"/>
        </w:rPr>
        <w:t xml:space="preserve">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733" w:rsidRDefault="005F1733" w:rsidP="00A0565C">
      <w:pPr>
        <w:spacing w:after="0" w:line="240" w:lineRule="auto"/>
      </w:pPr>
      <w:r>
        <w:separator/>
      </w:r>
    </w:p>
  </w:endnote>
  <w:end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733" w:rsidRDefault="005F1733" w:rsidP="00A0565C">
      <w:pPr>
        <w:spacing w:after="0" w:line="240" w:lineRule="auto"/>
      </w:pPr>
      <w:r>
        <w:separator/>
      </w:r>
    </w:p>
  </w:footnote>
  <w:foot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6749009"/>
      <w:docPartObj>
        <w:docPartGallery w:val="Watermarks"/>
        <w:docPartUnique/>
      </w:docPartObj>
    </w:sdtPr>
    <w:sdtEndPr/>
    <w:sdtContent>
      <w:p w:rsidR="00850EFE" w:rsidRDefault="00F83EA4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717548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0EFE" w:rsidRDefault="00850E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237EA4"/>
    <w:rsid w:val="0029250E"/>
    <w:rsid w:val="00316434"/>
    <w:rsid w:val="00430E2C"/>
    <w:rsid w:val="005C4F1F"/>
    <w:rsid w:val="005F1733"/>
    <w:rsid w:val="0072506B"/>
    <w:rsid w:val="00777460"/>
    <w:rsid w:val="00850EFE"/>
    <w:rsid w:val="00A0565C"/>
    <w:rsid w:val="00D45EF5"/>
    <w:rsid w:val="00DE3D63"/>
    <w:rsid w:val="00F05047"/>
    <w:rsid w:val="00F42DB0"/>
    <w:rsid w:val="00F64992"/>
    <w:rsid w:val="00F8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233FC6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cfitzpatrick@pbca.ad.housing.systems</cp:lastModifiedBy>
  <cp:revision>2</cp:revision>
  <dcterms:created xsi:type="dcterms:W3CDTF">2022-02-03T14:04:00Z</dcterms:created>
  <dcterms:modified xsi:type="dcterms:W3CDTF">2022-02-03T14:04:00Z</dcterms:modified>
</cp:coreProperties>
</file>